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029ddd75e6ab07cb39cb25023dba1ce500d0c5d"/>
    <w:p>
      <w:pPr>
        <w:pStyle w:val="Heading1"/>
      </w:pPr>
      <w:r>
        <w:t xml:space="preserve">Cover Letter for Welder Position in China Guangzhou</w:t>
      </w:r>
    </w:p>
    <w:p>
      <w:pPr>
        <w:pStyle w:val="FirstParagraph"/>
      </w:pPr>
      <w:r>
        <w:t xml:space="preserve">Dear Hiring Manager,</w:t>
      </w:r>
    </w:p>
    <w:p>
      <w:pPr>
        <w:pStyle w:val="BodyText"/>
      </w:pPr>
      <w:r>
        <w:t xml:space="preserve">I am writing to express my sincere interest in the Welder position at your esteemed organization in China Guangzhou. As a skilled and dedicated welding professional with over [X years] of experience, I am eager to contribute my expertise to a dynamic and forward-thinking company operating within one of China’s most industrialized and rapidly growing cities. My background in precision welding techniques, coupled with my adaptability to diverse work environments, aligns perfectly with the requirements of this role. I am particularly excited about the opportunity to apply my skills in Guangzhou, where the construction, manufacturing, and infrastructure sectors are thriving.</w:t>
      </w:r>
    </w:p>
    <w:p>
      <w:pPr>
        <w:pStyle w:val="BodyText"/>
      </w:pPr>
      <w:r>
        <w:t xml:space="preserve">As a Welder with a strong technical foundation and a commitment to quality, I have consistently delivered exceptional results in projects ranging from structural steelwork to intricate metal fabrication. My expertise includes advanced welding methods such as MIG (Metal Inert Gas), TIG (Tungsten Inert Gas), and stick welding, enabling me to handle a wide variety of materials, including stainless steel, carbon steel, and aluminum. I take pride in adhering to strict safety protocols and industry standards—such as AWS (American Welding Society) and ISO specifications—to ensure that every weld meets the highest levels of durability and precision.</w:t>
      </w:r>
    </w:p>
    <w:p>
      <w:pPr>
        <w:pStyle w:val="BodyText"/>
      </w:pPr>
      <w:r>
        <w:t xml:space="preserve">China Guangzhou has long been a hub for manufacturing and engineering innovation, with its strategic location serving as a gateway to global trade. The city’s booming construction sector, particularly in areas like commercial buildings, infrastructure projects, and industrial facilities, creates a high demand for skilled welders who can meet the rigorous demands of large-scale operations. My experience working on complex welding tasks in fast-paced environments has prepared me to thrive in such settings. I am confident that my ability to work efficiently under pressure while maintaining meticulous attention to detail will make me a valuable asset to your team.</w:t>
      </w:r>
    </w:p>
    <w:p>
      <w:pPr>
        <w:pStyle w:val="BodyText"/>
      </w:pPr>
      <w:r>
        <w:t xml:space="preserve">One of the key aspects that draws me to China Guangzhou is the city’s vibrant industrial culture and its emphasis on technological advancement. As a Welder, I understand the importance of staying current with evolving industry practices and technologies. In my previous roles, I have actively participated in training programs to enhance my knowledge of automated welding systems and cutting-edge fabrication tools. This commitment to continuous learning ensures that I can contribute effectively to projects that require both traditional craftsmanship and modern techniques.</w:t>
      </w:r>
    </w:p>
    <w:p>
      <w:pPr>
        <w:pStyle w:val="BodyText"/>
      </w:pPr>
      <w:r>
        <w:t xml:space="preserve">Furthermore, I am deeply aware of the unique challenges and opportunities presented by working in a global market like China Guangzhou. The city’s diverse workforce, cultural richness, and emphasis on collaboration have shaped my ability to communicate effectively with colleagues from various backgrounds. I believe that strong interpersonal skills are just as critical as technical proficiency in a role like welding, where teamwork and clear communication are essential to project success. My willingness to adapt to new environments and embrace local customs has allowed me to build positive working relationships in previous roles, and I am eager to bring this same dedication to your organization.</w:t>
      </w:r>
    </w:p>
    <w:p>
      <w:pPr>
        <w:pStyle w:val="BodyText"/>
      </w:pPr>
      <w:r>
        <w:t xml:space="preserve">In addition to my technical skills, I possess a strong work ethic and a proactive approach to problem-solving. Welding often involves troubleshooting complex issues, such as material compatibility or structural integrity concerns. My ability to analyze challenges quickly and implement effective solutions has consistently led to successful project outcomes. For instance, in my previous position at [Previous Company Name], I was responsible for repairing high-stress welds on a large-scale industrial component. By conducting thorough inspections and adjusting welding parameters, I was able to resolve the issue efficiently, preventing costly delays and ensuring compliance with safety standards.</w:t>
      </w:r>
    </w:p>
    <w:p>
      <w:pPr>
        <w:pStyle w:val="BodyText"/>
      </w:pPr>
      <w:r>
        <w:t xml:space="preserve">China Guangzhou’s reputation as a leader in manufacturing and infrastructure development makes it an ideal location for professionals seeking to grow their careers in the welding industry. I am particularly drawn to your organization’s commitment to innovation and quality, which resonates with my own professional values. I am confident that my skills, experience, and passion for welding will enable me to contribute meaningfully to your projects while also gaining valuable insights from working within this dynamic environment.</w:t>
      </w:r>
    </w:p>
    <w:p>
      <w:pPr>
        <w:pStyle w:val="BodyText"/>
      </w:pPr>
      <w:r>
        <w:t xml:space="preserve">Finally, I would like to express my gratitude for considering my application. I am enthusiastic about the opportunity to bring my expertise as a Welder to your team in China Guangzhou and am excited about the prospect of contributing to your company’s continued success. I would be honored to discuss how my background and qualifications align with your needs during an interview. Thank you for your time and consider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China Guangzhou</dc:title>
  <dc:creator/>
  <dc:language>en</dc:language>
  <cp:keywords/>
  <dcterms:created xsi:type="dcterms:W3CDTF">2026-07-23T09:50:18Z</dcterms:created>
  <dcterms:modified xsi:type="dcterms:W3CDTF">2026-07-23T09:50:18Z</dcterms:modified>
</cp:coreProperties>
</file>

<file path=docProps/custom.xml><?xml version="1.0" encoding="utf-8"?>
<Properties xmlns="http://schemas.openxmlformats.org/officeDocument/2006/custom-properties" xmlns:vt="http://schemas.openxmlformats.org/officeDocument/2006/docPropsVTypes"/>
</file>